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01CB8B" w14:textId="77777777" w:rsidR="004E4606" w:rsidRPr="00286451" w:rsidRDefault="00046983" w:rsidP="00286451">
      <w:pPr>
        <w:pStyle w:val="Heading1"/>
      </w:pPr>
      <w:bookmarkStart w:id="0" w:name="_Hlk219975497"/>
      <w:bookmarkStart w:id="1" w:name="_Hlk219975569"/>
      <w:r w:rsidRPr="00286451">
        <w:t>Single</w:t>
      </w:r>
      <w:r w:rsidR="00893508" w:rsidRPr="00286451">
        <w:t xml:space="preserve"> Subject Credential Roadmap</w:t>
      </w:r>
    </w:p>
    <w:p w14:paraId="1E13C5D9" w14:textId="090B9891" w:rsidR="00477A4B" w:rsidRDefault="00A422DB" w:rsidP="004E4606">
      <w:pPr>
        <w:spacing w:after="0"/>
        <w:jc w:val="center"/>
        <w:rPr>
          <w:rFonts w:ascii="Cambria" w:hAnsi="Cambria"/>
          <w:bCs/>
          <w:i/>
          <w:iCs/>
        </w:rPr>
      </w:pPr>
      <w:r>
        <w:rPr>
          <w:rFonts w:ascii="Cambria" w:hAnsi="Cambria"/>
          <w:bCs/>
          <w:i/>
          <w:iCs/>
          <w:sz w:val="32"/>
          <w:szCs w:val="32"/>
        </w:rPr>
        <w:t>Part-time</w:t>
      </w:r>
      <w:r w:rsidR="00893508"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="00893508"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="00893508" w:rsidRPr="00893508">
        <w:rPr>
          <w:rFonts w:ascii="Cambria" w:hAnsi="Cambria"/>
          <w:bCs/>
          <w:i/>
          <w:iCs/>
        </w:rPr>
        <w:t>(effective fall 2026)</w:t>
      </w:r>
    </w:p>
    <w:p w14:paraId="6D7252F9" w14:textId="77777777" w:rsidR="004E4606" w:rsidRPr="004E4606" w:rsidRDefault="004E4606" w:rsidP="007A1CAC">
      <w:pPr>
        <w:spacing w:after="0"/>
        <w:rPr>
          <w:rFonts w:ascii="Cambria" w:hAnsi="Cambria"/>
          <w:b/>
          <w:sz w:val="12"/>
          <w:szCs w:val="12"/>
        </w:rPr>
      </w:pPr>
    </w:p>
    <w:p w14:paraId="313EB4C1" w14:textId="23EA4553" w:rsidR="00893508" w:rsidRPr="00286451" w:rsidRDefault="00046983" w:rsidP="00286451">
      <w:pPr>
        <w:pStyle w:val="Heading2"/>
      </w:pPr>
      <w:r w:rsidRPr="00286451">
        <w:t>PRE-REQUISITE BLOCK</w:t>
      </w:r>
      <w:r w:rsidR="004B0D5F" w:rsidRPr="00286451">
        <w:t xml:space="preserve"> (TERM 1)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540"/>
        <w:gridCol w:w="800"/>
      </w:tblGrid>
      <w:tr w:rsidR="00893508" w:rsidRPr="00893508" w14:paraId="44E9DBAA" w14:textId="77777777" w:rsidTr="00EF5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4DA92036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00" w:type="dxa"/>
          </w:tcPr>
          <w:p w14:paraId="6C45981F" w14:textId="77777777" w:rsidR="00893508" w:rsidRPr="00893508" w:rsidRDefault="00893508" w:rsidP="007A1CA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5A9CF314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800" w:type="dxa"/>
          </w:tcPr>
          <w:p w14:paraId="52263CCD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0865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71F51D32" w14:textId="4384AAC5" w:rsidR="00893508" w:rsidRPr="003302AE" w:rsidRDefault="00893508" w:rsidP="007A1CAC">
            <w:pPr>
              <w:spacing w:after="0"/>
              <w:rPr>
                <w:rFonts w:ascii="Cambria" w:hAnsi="Cambria"/>
                <w:b w:val="0"/>
                <w:bCs w:val="0"/>
              </w:rPr>
            </w:pPr>
            <w:r w:rsidRPr="00893508">
              <w:rPr>
                <w:rFonts w:ascii="Cambria" w:hAnsi="Cambria"/>
              </w:rPr>
              <w:t>ED</w:t>
            </w:r>
            <w:r w:rsidR="00046983">
              <w:rPr>
                <w:rFonts w:ascii="Cambria" w:hAnsi="Cambria"/>
              </w:rPr>
              <w:t>SE 4301*</w:t>
            </w:r>
            <w:r w:rsidR="003302AE">
              <w:rPr>
                <w:rFonts w:ascii="Cambria" w:hAnsi="Cambria"/>
              </w:rPr>
              <w:t xml:space="preserve"> - </w:t>
            </w:r>
            <w:r w:rsidR="00046983">
              <w:rPr>
                <w:rFonts w:ascii="Cambria" w:hAnsi="Cambria"/>
              </w:rPr>
              <w:t>Supporting Academic Language Development for English Learners</w:t>
            </w:r>
            <w:r w:rsidR="003302AE">
              <w:rPr>
                <w:rFonts w:ascii="Cambria" w:hAnsi="Cambria"/>
              </w:rPr>
              <w:t xml:space="preserve"> </w:t>
            </w:r>
            <w:r w:rsidR="003302AE" w:rsidRPr="008F370B">
              <w:rPr>
                <w:rFonts w:ascii="Cambria" w:hAnsi="Cambria"/>
              </w:rPr>
              <w:t>(Can be substituted with EDSP 4010 or EDCI 4010)</w:t>
            </w:r>
          </w:p>
        </w:tc>
        <w:tc>
          <w:tcPr>
            <w:tcW w:w="800" w:type="dxa"/>
          </w:tcPr>
          <w:p w14:paraId="636DF1C9" w14:textId="32F6EAA7" w:rsidR="00893508" w:rsidRPr="00893508" w:rsidRDefault="003302AE" w:rsidP="007A1CA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E4606" w:rsidRPr="00893508" w14:paraId="5A41B205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02084B96" w14:textId="48313FF0" w:rsidR="004E4606" w:rsidRPr="00893508" w:rsidRDefault="004E4606" w:rsidP="007A1CA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00" w:type="dxa"/>
          </w:tcPr>
          <w:p w14:paraId="13485DC3" w14:textId="246EB0F5" w:rsidR="004E4606" w:rsidRDefault="004E4606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15D89A75" w14:textId="77777777" w:rsidR="00893508" w:rsidRPr="004E4606" w:rsidRDefault="00893508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2DBC6EBC" w14:textId="77865537" w:rsidR="000865DA" w:rsidRPr="00893508" w:rsidRDefault="000865DA" w:rsidP="00286451">
      <w:pPr>
        <w:pStyle w:val="Heading2"/>
      </w:pPr>
      <w:r>
        <w:t>PRE-REQUISITE BLOCK (TERM 2)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540"/>
        <w:gridCol w:w="800"/>
      </w:tblGrid>
      <w:tr w:rsidR="000865DA" w:rsidRPr="00893508" w14:paraId="76DCEA8B" w14:textId="77777777" w:rsidTr="00EF5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30F0E822" w14:textId="77777777" w:rsidR="000865DA" w:rsidRPr="00893508" w:rsidRDefault="000865DA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00" w:type="dxa"/>
          </w:tcPr>
          <w:p w14:paraId="25061EEB" w14:textId="77777777" w:rsidR="000865DA" w:rsidRPr="00893508" w:rsidRDefault="000865DA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0865DA" w:rsidRPr="00893508" w14:paraId="1792CAA0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466739BD" w14:textId="77777777" w:rsidR="000865DA" w:rsidRPr="00893508" w:rsidRDefault="000865DA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800" w:type="dxa"/>
          </w:tcPr>
          <w:p w14:paraId="011ED9B6" w14:textId="77777777" w:rsidR="000865DA" w:rsidRPr="00893508" w:rsidRDefault="000865DA" w:rsidP="0040714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0865DA" w:rsidRPr="00893508" w14:paraId="37A6A602" w14:textId="77777777" w:rsidTr="000865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757415BE" w14:textId="77777777" w:rsidR="000865DA" w:rsidRPr="00893508" w:rsidRDefault="000865DA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800" w:type="dxa"/>
          </w:tcPr>
          <w:p w14:paraId="01731985" w14:textId="77777777" w:rsidR="000865DA" w:rsidRPr="00893508" w:rsidRDefault="000865DA" w:rsidP="0040714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E4606" w:rsidRPr="00893508" w14:paraId="6F71EC30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0" w:type="dxa"/>
          </w:tcPr>
          <w:p w14:paraId="37885F6D" w14:textId="4883BF4C" w:rsidR="004E4606" w:rsidRPr="00893508" w:rsidRDefault="004E4606" w:rsidP="0040714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00" w:type="dxa"/>
          </w:tcPr>
          <w:p w14:paraId="05C19B5D" w14:textId="014EAE64" w:rsidR="004E4606" w:rsidRDefault="004E4606" w:rsidP="0040714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5D28FF84" w14:textId="77777777" w:rsidR="000865DA" w:rsidRPr="00B70E08" w:rsidRDefault="000865DA" w:rsidP="000865DA">
      <w:pPr>
        <w:spacing w:after="0"/>
        <w:rPr>
          <w:rFonts w:ascii="Cambria" w:hAnsi="Cambria"/>
          <w:color w:val="AA0000"/>
        </w:rPr>
      </w:pPr>
      <w:r w:rsidRPr="00B70E08">
        <w:rPr>
          <w:rFonts w:ascii="Cambria" w:hAnsi="Cambria"/>
          <w:i/>
          <w:color w:val="AA0000"/>
          <w:sz w:val="18"/>
        </w:rPr>
        <w:t xml:space="preserve">*Courses marked with an asterisk must be completed prior to becoming a University Intern. </w:t>
      </w:r>
    </w:p>
    <w:p w14:paraId="1634B869" w14:textId="77777777" w:rsidR="000865DA" w:rsidRPr="004E4606" w:rsidRDefault="000865DA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31AA3519" w14:textId="5E09957A" w:rsidR="00893508" w:rsidRPr="00893508" w:rsidRDefault="000865DA" w:rsidP="00286451">
      <w:pPr>
        <w:pStyle w:val="Heading2"/>
      </w:pPr>
      <w:r>
        <w:t>INSTRUCTIONAL BLOCK (TERM 3)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591"/>
        <w:gridCol w:w="749"/>
      </w:tblGrid>
      <w:tr w:rsidR="00893508" w:rsidRPr="00893508" w14:paraId="259EFCC4" w14:textId="77777777" w:rsidTr="00EF5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749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422D9" w:rsidRPr="00893508" w14:paraId="08A49558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24A8E7D9" w14:textId="4ADE2496" w:rsidR="008422D9" w:rsidRPr="00893508" w:rsidRDefault="008422D9" w:rsidP="008422D9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749" w:type="dxa"/>
          </w:tcPr>
          <w:p w14:paraId="7ED33BA8" w14:textId="472E6496" w:rsidR="008422D9" w:rsidRPr="00893508" w:rsidRDefault="008422D9" w:rsidP="008422D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DE417C" w:rsidRPr="00893508" w14:paraId="76BB5339" w14:textId="77777777" w:rsidTr="000865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50AE6B77" w14:textId="6D63B419" w:rsidR="00DE417C" w:rsidRPr="00893508" w:rsidRDefault="00DE417C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502- Understanding Academic Language Development</w:t>
            </w:r>
          </w:p>
        </w:tc>
        <w:tc>
          <w:tcPr>
            <w:tcW w:w="749" w:type="dxa"/>
          </w:tcPr>
          <w:p w14:paraId="4E5D921D" w14:textId="250109D0" w:rsidR="00DE417C" w:rsidRPr="00893508" w:rsidRDefault="00DE417C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E4606" w:rsidRPr="00893508" w14:paraId="1489B936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524B8706" w14:textId="69D34AE2" w:rsidR="004E4606" w:rsidRDefault="004E4606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749" w:type="dxa"/>
          </w:tcPr>
          <w:p w14:paraId="3687D882" w14:textId="69ECAF4B" w:rsidR="004E4606" w:rsidRDefault="004E4606" w:rsidP="00DE417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0849C94" w14:textId="4AC58843" w:rsidR="00477A4B" w:rsidRPr="004E4606" w:rsidRDefault="00477A4B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56F6CCBC" w14:textId="77777777" w:rsidR="004E4606" w:rsidRDefault="004E4606" w:rsidP="00893508">
      <w:pPr>
        <w:spacing w:after="0"/>
        <w:rPr>
          <w:rFonts w:ascii="Cambria" w:hAnsi="Cambria"/>
          <w:b/>
          <w:sz w:val="24"/>
        </w:rPr>
      </w:pPr>
    </w:p>
    <w:p w14:paraId="625B467D" w14:textId="73DF4213" w:rsidR="000865DA" w:rsidRDefault="000865DA" w:rsidP="00893508">
      <w:pPr>
        <w:spacing w:after="0"/>
        <w:rPr>
          <w:rFonts w:ascii="Cambria" w:hAnsi="Cambria"/>
          <w:b/>
          <w:sz w:val="24"/>
        </w:rPr>
      </w:pPr>
      <w:r w:rsidRPr="00286451">
        <w:rPr>
          <w:rStyle w:val="Heading2Char"/>
        </w:rPr>
        <w:t>INSTRUCTIONAL BLOCK (TERM 4)</w:t>
      </w:r>
      <w:r>
        <w:rPr>
          <w:rFonts w:ascii="Cambria" w:hAnsi="Cambria"/>
          <w:b/>
          <w:sz w:val="24"/>
        </w:rPr>
        <w:t xml:space="preserve"> </w:t>
      </w:r>
      <w:r w:rsidRPr="00893508">
        <w:rPr>
          <w:rFonts w:ascii="Cambria" w:hAnsi="Cambria"/>
          <w:b/>
        </w:rPr>
        <w:t xml:space="preserve">IMPORTANT: Students must attend the mandatory Student Teaching Information Meeting at the beginning of Term </w:t>
      </w:r>
      <w:r>
        <w:rPr>
          <w:rFonts w:ascii="Cambria" w:hAnsi="Cambria"/>
          <w:b/>
        </w:rPr>
        <w:t>2</w:t>
      </w:r>
      <w:r w:rsidRPr="00893508">
        <w:rPr>
          <w:rFonts w:ascii="Cambria" w:hAnsi="Cambria"/>
          <w:b/>
        </w:rPr>
        <w:t xml:space="preserve"> to apply for student teaching</w:t>
      </w:r>
      <w:r>
        <w:rPr>
          <w:rFonts w:ascii="Cambria" w:hAnsi="Cambria"/>
          <w:b/>
        </w:rPr>
        <w:t xml:space="preserve"> in Term</w:t>
      </w:r>
      <w:r w:rsidR="00F56968">
        <w:rPr>
          <w:rFonts w:ascii="Cambria" w:hAnsi="Cambria"/>
          <w:b/>
        </w:rPr>
        <w:t xml:space="preserve"> 5</w:t>
      </w:r>
      <w:r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591"/>
        <w:gridCol w:w="749"/>
      </w:tblGrid>
      <w:tr w:rsidR="000865DA" w:rsidRPr="00893508" w14:paraId="5782D188" w14:textId="77777777" w:rsidTr="00653B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62382D25" w14:textId="77777777" w:rsidR="000865DA" w:rsidRPr="00893508" w:rsidRDefault="000865DA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749" w:type="dxa"/>
          </w:tcPr>
          <w:p w14:paraId="2028C7B9" w14:textId="77777777" w:rsidR="000865DA" w:rsidRPr="00893508" w:rsidRDefault="000865DA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0865DA" w:rsidRPr="00893508" w14:paraId="77FD7D23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64F84A3B" w14:textId="77777777" w:rsidR="000865DA" w:rsidRPr="00893508" w:rsidRDefault="000865DA" w:rsidP="0040714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5000-Transformative Classroom Instruction &amp; Management</w:t>
            </w:r>
          </w:p>
        </w:tc>
        <w:tc>
          <w:tcPr>
            <w:tcW w:w="749" w:type="dxa"/>
          </w:tcPr>
          <w:p w14:paraId="2444A1BC" w14:textId="77777777" w:rsidR="000865DA" w:rsidRPr="00893508" w:rsidRDefault="000865DA" w:rsidP="0040714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0865DA" w:rsidRPr="00893508" w14:paraId="6E99D2CD" w14:textId="77777777" w:rsidTr="00407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32E8A7C4" w14:textId="77777777" w:rsidR="000865DA" w:rsidRDefault="000865DA" w:rsidP="00407145">
            <w:pPr>
              <w:spacing w:after="0"/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</w:rPr>
              <w:t xml:space="preserve">EDSE 4212___- Instructional Methods for Secondary School Subjects </w:t>
            </w:r>
            <w:r w:rsidRPr="00DB3D88"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>(Subject specific)</w:t>
            </w:r>
          </w:p>
          <w:p w14:paraId="52B6B1BB" w14:textId="2278D79B" w:rsidR="000865DA" w:rsidRDefault="000865DA" w:rsidP="0040714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>PE Students can substitute this class with KIN 4015, FL: Spanish Students can substitute this class with EDCI 5560</w:t>
            </w:r>
          </w:p>
        </w:tc>
        <w:tc>
          <w:tcPr>
            <w:tcW w:w="749" w:type="dxa"/>
          </w:tcPr>
          <w:p w14:paraId="45CD4340" w14:textId="77777777" w:rsidR="000865DA" w:rsidRDefault="000865DA" w:rsidP="0040714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E4606" w:rsidRPr="00893508" w14:paraId="1B1A0876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19A8CF19" w14:textId="3AC5D5E3" w:rsidR="004E4606" w:rsidRDefault="004E4606" w:rsidP="0040714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749" w:type="dxa"/>
          </w:tcPr>
          <w:p w14:paraId="7C1DB79D" w14:textId="52AB3197" w:rsidR="004E4606" w:rsidRDefault="004E4606" w:rsidP="0040714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4C6F3B06" w14:textId="77777777" w:rsidR="000865DA" w:rsidRPr="004E4606" w:rsidRDefault="000865DA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7DB8D15C" w14:textId="2182DB2B" w:rsidR="00AF010F" w:rsidRPr="00893508" w:rsidRDefault="00DB3D88" w:rsidP="00286451">
      <w:pPr>
        <w:pStyle w:val="Heading2"/>
      </w:pPr>
      <w:r>
        <w:t>APPLICATION BLOCK</w:t>
      </w:r>
      <w:r w:rsidR="00F56968">
        <w:t xml:space="preserve"> (TERM 5)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591"/>
        <w:gridCol w:w="749"/>
      </w:tblGrid>
      <w:tr w:rsidR="00AF010F" w:rsidRPr="00893508" w14:paraId="178164B1" w14:textId="77777777" w:rsidTr="00653B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3644C41D" w14:textId="77777777" w:rsidR="00AF010F" w:rsidRPr="00893508" w:rsidRDefault="00AF010F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749" w:type="dxa"/>
          </w:tcPr>
          <w:p w14:paraId="07245299" w14:textId="77777777" w:rsidR="00AF010F" w:rsidRPr="00893508" w:rsidRDefault="00AF010F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7F023E" w:rsidRPr="00893508" w14:paraId="61A2C4F9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4FD46E9A" w14:textId="22501A6B" w:rsidR="007F023E" w:rsidRPr="00893508" w:rsidRDefault="007F023E" w:rsidP="00277A94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SE 5004- Teaching, Culture, </w:t>
            </w:r>
            <w:r w:rsidR="00131A09">
              <w:rPr>
                <w:rFonts w:ascii="Cambria" w:hAnsi="Cambria"/>
              </w:rPr>
              <w:t>&amp; Community Connections Methods</w:t>
            </w:r>
          </w:p>
        </w:tc>
        <w:tc>
          <w:tcPr>
            <w:tcW w:w="749" w:type="dxa"/>
          </w:tcPr>
          <w:p w14:paraId="23A3E55C" w14:textId="76124306" w:rsidR="007F023E" w:rsidRPr="00893508" w:rsidRDefault="00131A09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D66A5" w:rsidRPr="00893508" w14:paraId="6963DE1A" w14:textId="77777777" w:rsidTr="000865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61BA6B53" w14:textId="7FD3CA35" w:rsidR="006D66A5" w:rsidRPr="000865DA" w:rsidRDefault="00F56968" w:rsidP="006D66A5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SE 4455 – Directed Teaching in a Residency Program or EDSE 4890-Demonstration of Instructional Competencies</w:t>
            </w:r>
          </w:p>
        </w:tc>
        <w:tc>
          <w:tcPr>
            <w:tcW w:w="749" w:type="dxa"/>
          </w:tcPr>
          <w:p w14:paraId="47B44264" w14:textId="222FDB33" w:rsidR="006D66A5" w:rsidRDefault="00DB3D88" w:rsidP="006D66A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D66A5" w:rsidRPr="00893508" w14:paraId="1763FFC0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2974029F" w14:textId="797A9336" w:rsidR="006D66A5" w:rsidRPr="00893508" w:rsidRDefault="00DB3D88" w:rsidP="006D66A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463- Proseminar: Assessment of Teaching Performance</w:t>
            </w:r>
          </w:p>
        </w:tc>
        <w:tc>
          <w:tcPr>
            <w:tcW w:w="749" w:type="dxa"/>
          </w:tcPr>
          <w:p w14:paraId="62955ED5" w14:textId="25887DD0" w:rsidR="006D66A5" w:rsidRDefault="00DB3D88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07581C" w:rsidRPr="00893508" w14:paraId="64AAEAD4" w14:textId="77777777" w:rsidTr="000865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67A81797" w14:textId="42DC1313" w:rsidR="0007581C" w:rsidRDefault="0007581C" w:rsidP="0007581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560 – edTPA Support Seminar (</w:t>
            </w:r>
            <w:r w:rsidR="00F56968">
              <w:rPr>
                <w:rFonts w:ascii="Cambria" w:hAnsi="Cambria"/>
              </w:rPr>
              <w:t xml:space="preserve">not required but </w:t>
            </w:r>
            <w:r w:rsidRPr="00893508">
              <w:rPr>
                <w:rFonts w:ascii="Cambria" w:hAnsi="Cambria"/>
              </w:rPr>
              <w:t>strongly recommended)</w:t>
            </w:r>
          </w:p>
        </w:tc>
        <w:tc>
          <w:tcPr>
            <w:tcW w:w="749" w:type="dxa"/>
          </w:tcPr>
          <w:p w14:paraId="369DF41E" w14:textId="61658561" w:rsidR="0007581C" w:rsidRDefault="0007581C" w:rsidP="0007581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4E4606" w:rsidRPr="00893508" w14:paraId="3C4D0456" w14:textId="77777777" w:rsidTr="0008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1" w:type="dxa"/>
          </w:tcPr>
          <w:p w14:paraId="36B71305" w14:textId="4175AC28" w:rsidR="004E4606" w:rsidRPr="00893508" w:rsidRDefault="004E4606" w:rsidP="0007581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749" w:type="dxa"/>
          </w:tcPr>
          <w:p w14:paraId="28616ADA" w14:textId="55F65719" w:rsidR="004E4606" w:rsidRPr="00893508" w:rsidRDefault="004E4606" w:rsidP="0007581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</w:tbl>
    <w:p w14:paraId="68265993" w14:textId="77777777" w:rsidR="00893508" w:rsidRPr="004E4606" w:rsidRDefault="00893508" w:rsidP="00893508">
      <w:pPr>
        <w:rPr>
          <w:rFonts w:ascii="Cambria" w:hAnsi="Cambria"/>
          <w:sz w:val="12"/>
          <w:szCs w:val="12"/>
        </w:rPr>
      </w:pPr>
    </w:p>
    <w:p w14:paraId="22475138" w14:textId="77777777" w:rsidR="00893508" w:rsidRPr="00893508" w:rsidRDefault="00893508" w:rsidP="00893508">
      <w:pPr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41C7C170" w14:textId="4599A5D9" w:rsidR="006B7083" w:rsidRPr="00893508" w:rsidRDefault="00893508">
      <w:pPr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 w:rsidSect="004E4606">
      <w:headerReference w:type="default" r:id="rId6"/>
      <w:pgSz w:w="12240" w:h="15840"/>
      <w:pgMar w:top="1152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76026" w14:textId="77777777" w:rsidR="00252CEB" w:rsidRDefault="00252CEB" w:rsidP="00893508">
      <w:pPr>
        <w:spacing w:after="0" w:line="240" w:lineRule="auto"/>
      </w:pPr>
      <w:r>
        <w:separator/>
      </w:r>
    </w:p>
  </w:endnote>
  <w:endnote w:type="continuationSeparator" w:id="0">
    <w:p w14:paraId="3A7E9620" w14:textId="77777777" w:rsidR="00252CEB" w:rsidRDefault="00252CEB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5593C" w14:textId="77777777" w:rsidR="00252CEB" w:rsidRDefault="00252CEB" w:rsidP="00893508">
      <w:pPr>
        <w:spacing w:after="0" w:line="240" w:lineRule="auto"/>
      </w:pPr>
      <w:r>
        <w:separator/>
      </w:r>
    </w:p>
  </w:footnote>
  <w:footnote w:type="continuationSeparator" w:id="0">
    <w:p w14:paraId="26E0DC92" w14:textId="77777777" w:rsidR="00252CEB" w:rsidRDefault="00252CEB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8752" behindDoc="1" locked="0" layoutInCell="1" allowOverlap="1" wp14:anchorId="3BD244F0" wp14:editId="6602E444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rM0MTI3t7QwMLNQ0lEKTi0uzszPAykwrAUACWU3eiwAAAA="/>
  </w:docVars>
  <w:rsids>
    <w:rsidRoot w:val="00893508"/>
    <w:rsid w:val="00025102"/>
    <w:rsid w:val="00046983"/>
    <w:rsid w:val="0007581C"/>
    <w:rsid w:val="000865DA"/>
    <w:rsid w:val="00131A09"/>
    <w:rsid w:val="00180DAA"/>
    <w:rsid w:val="001B14C1"/>
    <w:rsid w:val="00252CEB"/>
    <w:rsid w:val="00286451"/>
    <w:rsid w:val="00295301"/>
    <w:rsid w:val="00314950"/>
    <w:rsid w:val="003302AE"/>
    <w:rsid w:val="004300DD"/>
    <w:rsid w:val="00477A4B"/>
    <w:rsid w:val="00482FE5"/>
    <w:rsid w:val="004864D4"/>
    <w:rsid w:val="004907CE"/>
    <w:rsid w:val="004960BC"/>
    <w:rsid w:val="004B0D5F"/>
    <w:rsid w:val="004B74D8"/>
    <w:rsid w:val="004E4606"/>
    <w:rsid w:val="00535A0D"/>
    <w:rsid w:val="00637CBF"/>
    <w:rsid w:val="00653BBE"/>
    <w:rsid w:val="006B00C9"/>
    <w:rsid w:val="006B4239"/>
    <w:rsid w:val="006B7083"/>
    <w:rsid w:val="006D66A5"/>
    <w:rsid w:val="00745346"/>
    <w:rsid w:val="007A1472"/>
    <w:rsid w:val="007A1CAC"/>
    <w:rsid w:val="007E6A95"/>
    <w:rsid w:val="007F023E"/>
    <w:rsid w:val="00825EB2"/>
    <w:rsid w:val="008273C1"/>
    <w:rsid w:val="00836E98"/>
    <w:rsid w:val="008422D9"/>
    <w:rsid w:val="00893508"/>
    <w:rsid w:val="00897A1C"/>
    <w:rsid w:val="008B05B4"/>
    <w:rsid w:val="009057CE"/>
    <w:rsid w:val="00921097"/>
    <w:rsid w:val="00A01F90"/>
    <w:rsid w:val="00A11714"/>
    <w:rsid w:val="00A422DB"/>
    <w:rsid w:val="00A44B5C"/>
    <w:rsid w:val="00AA4523"/>
    <w:rsid w:val="00AE350B"/>
    <w:rsid w:val="00AF010F"/>
    <w:rsid w:val="00B70E08"/>
    <w:rsid w:val="00B72F02"/>
    <w:rsid w:val="00BD02E2"/>
    <w:rsid w:val="00C16852"/>
    <w:rsid w:val="00C77871"/>
    <w:rsid w:val="00CB7596"/>
    <w:rsid w:val="00D27081"/>
    <w:rsid w:val="00DA548C"/>
    <w:rsid w:val="00DB3D88"/>
    <w:rsid w:val="00DC3F63"/>
    <w:rsid w:val="00DE417C"/>
    <w:rsid w:val="00E62D30"/>
    <w:rsid w:val="00E67054"/>
    <w:rsid w:val="00EF0B21"/>
    <w:rsid w:val="00EF5E36"/>
    <w:rsid w:val="00F56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6451"/>
    <w:pPr>
      <w:spacing w:after="0"/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451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451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86451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Trasvina, Abril C.</cp:lastModifiedBy>
  <cp:revision>14</cp:revision>
  <dcterms:created xsi:type="dcterms:W3CDTF">2026-01-22T21:55:00Z</dcterms:created>
  <dcterms:modified xsi:type="dcterms:W3CDTF">2026-04-1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